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420"/>
      </w:tblGrid>
      <w:tr w:rsidR="005B725D" w:rsidTr="005B725D">
        <w:tc>
          <w:tcPr>
            <w:tcW w:w="10344" w:type="dxa"/>
          </w:tcPr>
          <w:p w:rsidR="005B725D" w:rsidRPr="005B725D" w:rsidRDefault="005B725D" w:rsidP="005B725D">
            <w:proofErr w:type="gramStart"/>
            <w:r w:rsidRPr="005B725D">
              <w:t>………………………………………….</w:t>
            </w:r>
            <w:proofErr w:type="gramEnd"/>
            <w:r w:rsidRPr="005B725D">
              <w:t xml:space="preserve"> Anabilim Dalı Başkanlığına,</w:t>
            </w:r>
          </w:p>
          <w:p w:rsidR="005B725D" w:rsidRPr="005B725D" w:rsidRDefault="005B725D" w:rsidP="005B725D"/>
          <w:p w:rsidR="005B725D" w:rsidRPr="005B725D" w:rsidRDefault="005B725D" w:rsidP="005B725D"/>
          <w:p w:rsidR="005B725D" w:rsidRPr="005B725D" w:rsidRDefault="005B725D" w:rsidP="005B725D">
            <w:r w:rsidRPr="005B725D">
              <w:t xml:space="preserve">Anabilim Dalınızın Yüksek Lisans/Doktora </w:t>
            </w:r>
            <w:proofErr w:type="gramStart"/>
            <w:r w:rsidRPr="005B725D">
              <w:t>Programı .</w:t>
            </w:r>
            <w:proofErr w:type="gramEnd"/>
            <w:r w:rsidRPr="005B725D">
              <w:t xml:space="preserve"> . . . . . . . . . . . . . . . . . . . . . . . </w:t>
            </w:r>
            <w:proofErr w:type="gramStart"/>
            <w:r w:rsidRPr="005B725D">
              <w:t>numaralı</w:t>
            </w:r>
            <w:proofErr w:type="gramEnd"/>
            <w:r w:rsidRPr="005B725D">
              <w:t xml:space="preserve"> öğrencisiyim. </w:t>
            </w:r>
            <w:proofErr w:type="gramStart"/>
            <w:r w:rsidRPr="005B725D">
              <w:t>………………………………………………………………………..</w:t>
            </w:r>
            <w:proofErr w:type="gramEnd"/>
            <w:r w:rsidRPr="005B725D">
              <w:t xml:space="preserve"> </w:t>
            </w:r>
            <w:proofErr w:type="gramStart"/>
            <w:r w:rsidRPr="005B725D">
              <w:t>nedeniyle</w:t>
            </w:r>
            <w:proofErr w:type="gramEnd"/>
            <w:r w:rsidRPr="005B725D">
              <w:t xml:space="preserve"> danışman değişikliği talep ediyorum.</w:t>
            </w:r>
          </w:p>
          <w:p w:rsidR="005B725D" w:rsidRPr="005B725D" w:rsidRDefault="005B725D" w:rsidP="005B725D"/>
          <w:p w:rsidR="005B725D" w:rsidRPr="005B725D" w:rsidRDefault="005B725D" w:rsidP="005B725D">
            <w:r w:rsidRPr="005B725D">
              <w:t xml:space="preserve">Gereğini bilginize arz ederim. </w:t>
            </w:r>
          </w:p>
          <w:p w:rsidR="005B725D" w:rsidRPr="005B725D" w:rsidRDefault="005B725D" w:rsidP="005B725D"/>
          <w:p w:rsidR="005B725D" w:rsidRPr="005B725D" w:rsidRDefault="005B725D" w:rsidP="005B725D"/>
          <w:p w:rsidR="005B725D" w:rsidRPr="005B725D" w:rsidRDefault="005B725D" w:rsidP="005B725D"/>
          <w:p w:rsidR="005B725D" w:rsidRPr="005B725D" w:rsidRDefault="005B725D" w:rsidP="005B725D"/>
          <w:p w:rsidR="005B725D" w:rsidRPr="005B725D" w:rsidRDefault="005B725D" w:rsidP="005B725D"/>
          <w:p w:rsidR="005B725D" w:rsidRPr="005B725D" w:rsidRDefault="005B725D" w:rsidP="005B725D">
            <w:r w:rsidRPr="005B725D">
              <w:t xml:space="preserve">                                                                                                                       İmza:</w:t>
            </w:r>
          </w:p>
          <w:p w:rsidR="005B725D" w:rsidRPr="005B725D" w:rsidRDefault="005B725D" w:rsidP="005B725D"/>
          <w:p w:rsidR="005B725D" w:rsidRPr="005B725D" w:rsidRDefault="005B725D" w:rsidP="005B725D">
            <w:r w:rsidRPr="005B725D">
              <w:t xml:space="preserve">                                                                                                Öğrenci Adı Soyadı:</w:t>
            </w:r>
          </w:p>
          <w:p w:rsidR="005B725D" w:rsidRPr="005B725D" w:rsidRDefault="005B725D" w:rsidP="005B725D">
            <w:r w:rsidRPr="005B725D">
              <w:t xml:space="preserve">                                                                                                                       Tarih:</w:t>
            </w:r>
          </w:p>
          <w:p w:rsidR="005B725D" w:rsidRPr="005B725D" w:rsidRDefault="005B725D" w:rsidP="005B725D">
            <w:r w:rsidRPr="005B725D">
              <w:t xml:space="preserve">            Adres:  </w:t>
            </w:r>
          </w:p>
          <w:p w:rsidR="005B725D" w:rsidRPr="005B725D" w:rsidRDefault="005B725D" w:rsidP="005B725D">
            <w:r w:rsidRPr="005B725D">
              <w:t>Cep Telefonu:</w:t>
            </w:r>
          </w:p>
          <w:p w:rsidR="005B725D" w:rsidRDefault="005B725D" w:rsidP="005B725D"/>
        </w:tc>
      </w:tr>
      <w:tr w:rsidR="005B725D" w:rsidTr="005B725D">
        <w:tc>
          <w:tcPr>
            <w:tcW w:w="10344" w:type="dxa"/>
          </w:tcPr>
          <w:tbl>
            <w:tblPr>
              <w:tblW w:w="10359" w:type="dxa"/>
              <w:tblLook w:val="04A0" w:firstRow="1" w:lastRow="0" w:firstColumn="1" w:lastColumn="0" w:noHBand="0" w:noVBand="1"/>
            </w:tblPr>
            <w:tblGrid>
              <w:gridCol w:w="10359"/>
            </w:tblGrid>
            <w:tr w:rsidR="005B725D" w:rsidRPr="005B725D" w:rsidTr="00B879D8">
              <w:trPr>
                <w:trHeight w:val="4012"/>
              </w:trPr>
              <w:tc>
                <w:tcPr>
                  <w:tcW w:w="10359" w:type="dxa"/>
                  <w:shd w:val="clear" w:color="auto" w:fill="auto"/>
                </w:tcPr>
                <w:p w:rsidR="005B725D" w:rsidRPr="005B725D" w:rsidRDefault="005B725D" w:rsidP="005B725D"/>
                <w:p w:rsidR="005B725D" w:rsidRPr="005B725D" w:rsidRDefault="005B725D" w:rsidP="005B725D"/>
                <w:p w:rsidR="005B725D" w:rsidRPr="005B725D" w:rsidRDefault="005B725D" w:rsidP="005B725D">
                  <w:proofErr w:type="gramStart"/>
                  <w:r w:rsidRPr="005B725D">
                    <w:t>………………………………………….</w:t>
                  </w:r>
                  <w:proofErr w:type="gramEnd"/>
                  <w:r w:rsidRPr="005B725D">
                    <w:t xml:space="preserve"> Anabilim Dalı Başkanlığına,</w:t>
                  </w:r>
                </w:p>
                <w:p w:rsidR="005B725D" w:rsidRPr="005B725D" w:rsidRDefault="005B725D" w:rsidP="005B725D"/>
                <w:p w:rsidR="005B725D" w:rsidRPr="005B725D" w:rsidRDefault="005B725D" w:rsidP="005B725D"/>
                <w:p w:rsidR="005B725D" w:rsidRPr="005B725D" w:rsidRDefault="005B725D" w:rsidP="005B725D">
                  <w:r w:rsidRPr="005B725D">
                    <w:t xml:space="preserve">Ana Bilim Dalınız Yüksek Lisans/Doktora Programı </w:t>
                  </w:r>
                  <w:proofErr w:type="gramStart"/>
                  <w:r w:rsidRPr="005B725D">
                    <w:t>öğrencisi .</w:t>
                  </w:r>
                  <w:proofErr w:type="gramEnd"/>
                  <w:r w:rsidRPr="005B725D">
                    <w:t xml:space="preserve"> . . . . . . . . . . . . . . . . . . . . . . . . . . . . . . . .’</w:t>
                  </w:r>
                  <w:proofErr w:type="spellStart"/>
                  <w:r w:rsidRPr="005B725D">
                    <w:t>nin</w:t>
                  </w:r>
                  <w:proofErr w:type="spellEnd"/>
                  <w:r w:rsidRPr="005B725D">
                    <w:t xml:space="preserve"> Danışmanlığını </w:t>
                  </w:r>
                  <w:proofErr w:type="gramStart"/>
                  <w:r w:rsidRPr="005B725D">
                    <w:t>...........................................................................................................</w:t>
                  </w:r>
                  <w:proofErr w:type="gramEnd"/>
                  <w:r w:rsidRPr="005B725D">
                    <w:t xml:space="preserve">  </w:t>
                  </w:r>
                  <w:proofErr w:type="gramStart"/>
                  <w:r w:rsidRPr="005B725D">
                    <w:t>nedeniyle</w:t>
                  </w:r>
                  <w:proofErr w:type="gramEnd"/>
                  <w:r w:rsidRPr="005B725D">
                    <w:t xml:space="preserve"> bırakmak istiyorum.</w:t>
                  </w:r>
                </w:p>
                <w:p w:rsidR="005B725D" w:rsidRPr="005B725D" w:rsidRDefault="005B725D" w:rsidP="005B725D"/>
                <w:p w:rsidR="005B725D" w:rsidRPr="005B725D" w:rsidRDefault="005B725D" w:rsidP="005B725D">
                  <w:r w:rsidRPr="005B725D">
                    <w:t xml:space="preserve">Gereğini bilginize arz ederim. </w:t>
                  </w:r>
                </w:p>
                <w:p w:rsidR="005B725D" w:rsidRPr="005B725D" w:rsidRDefault="005B725D" w:rsidP="005B725D"/>
                <w:p w:rsidR="005B725D" w:rsidRPr="005B725D" w:rsidRDefault="005B725D" w:rsidP="005B725D"/>
                <w:p w:rsidR="005B725D" w:rsidRPr="005B725D" w:rsidRDefault="005B725D" w:rsidP="005B725D">
                  <w:r w:rsidRPr="005B725D">
                    <w:t xml:space="preserve">                                                                                                                                                                                                     </w:t>
                  </w:r>
                </w:p>
                <w:p w:rsidR="005B725D" w:rsidRPr="005B725D" w:rsidRDefault="005B725D" w:rsidP="005B725D">
                  <w:r w:rsidRPr="005B725D">
                    <w:t xml:space="preserve">                                                                                                                      İmza:  </w:t>
                  </w:r>
                </w:p>
                <w:p w:rsidR="005B725D" w:rsidRPr="005B725D" w:rsidRDefault="005B725D" w:rsidP="005B725D">
                  <w:r w:rsidRPr="005B725D">
                    <w:t xml:space="preserve">         </w:t>
                  </w:r>
                </w:p>
                <w:p w:rsidR="005B725D" w:rsidRPr="005B725D" w:rsidRDefault="005B725D" w:rsidP="005B725D">
                  <w:r w:rsidRPr="005B725D">
                    <w:t xml:space="preserve">                                                                                            Danışman Adı Soyadı:</w:t>
                  </w:r>
                </w:p>
                <w:p w:rsidR="005B725D" w:rsidRPr="005B725D" w:rsidRDefault="005B725D" w:rsidP="005B725D">
                  <w:r w:rsidRPr="005B725D">
                    <w:t xml:space="preserve">                                                                                                            Tarih:                  </w:t>
                  </w:r>
                </w:p>
              </w:tc>
            </w:tr>
          </w:tbl>
          <w:p w:rsidR="005B725D" w:rsidRPr="005B725D" w:rsidRDefault="005B725D" w:rsidP="005B725D"/>
          <w:p w:rsidR="005B725D" w:rsidRDefault="005B725D" w:rsidP="005B725D"/>
        </w:tc>
      </w:tr>
    </w:tbl>
    <w:p w:rsidR="005B725D" w:rsidRDefault="005B725D" w:rsidP="005B725D"/>
    <w:p w:rsidR="0050703B" w:rsidRPr="005B725D" w:rsidRDefault="005B725D" w:rsidP="005B725D">
      <w:pPr>
        <w:rPr>
          <w:b/>
        </w:rPr>
      </w:pPr>
      <w:r>
        <w:rPr>
          <w:b/>
        </w:rPr>
        <w:t xml:space="preserve">Not: </w:t>
      </w:r>
      <w:bookmarkStart w:id="0" w:name="_GoBack"/>
      <w:r w:rsidRPr="005B725D">
        <w:rPr>
          <w:b/>
        </w:rPr>
        <w:t>Bu form Anabilim Dalı Kurul Kararı ile birlikte Enstitüye gönderilecektir.</w:t>
      </w:r>
      <w:r w:rsidRPr="005B725D">
        <w:rPr>
          <w:b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DF9A69" wp14:editId="7B33ABDF">
                <wp:simplePos x="0" y="0"/>
                <wp:positionH relativeFrom="column">
                  <wp:posOffset>-130810</wp:posOffset>
                </wp:positionH>
                <wp:positionV relativeFrom="paragraph">
                  <wp:posOffset>1172210</wp:posOffset>
                </wp:positionV>
                <wp:extent cx="6659245" cy="11430"/>
                <wp:effectExtent l="0" t="0" r="27305" b="26670"/>
                <wp:wrapNone/>
                <wp:docPr id="1" name="Düz Ok Bağlayıcısı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659245" cy="114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1" o:spid="_x0000_s1026" type="#_x0000_t32" style="position:absolute;margin-left:-10.3pt;margin-top:92.3pt;width:524.35pt;height:.9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" strokeweight="1.5pt"/>
            </w:pict>
          </mc:Fallback>
        </mc:AlternateContent>
      </w:r>
      <w:bookmarkEnd w:id="0"/>
    </w:p>
    <w:sectPr w:rsidR="0050703B" w:rsidRPr="005B725D" w:rsidSect="00C56EA2">
      <w:headerReference w:type="default" r:id="rId7"/>
      <w:pgSz w:w="11906" w:h="16838" w:code="9"/>
      <w:pgMar w:top="851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5378" w:rsidRDefault="00555378" w:rsidP="00F14B76">
      <w:r>
        <w:separator/>
      </w:r>
    </w:p>
  </w:endnote>
  <w:endnote w:type="continuationSeparator" w:id="0">
    <w:p w:rsidR="00555378" w:rsidRDefault="00555378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5378" w:rsidRDefault="00555378" w:rsidP="00F14B76">
      <w:r>
        <w:separator/>
      </w:r>
    </w:p>
  </w:footnote>
  <w:footnote w:type="continuationSeparator" w:id="0">
    <w:p w:rsidR="00555378" w:rsidRDefault="00555378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:rsidTr="001864F4">
      <w:tc>
        <w:tcPr>
          <w:tcW w:w="1578" w:type="dxa"/>
        </w:tcPr>
        <w:p w:rsidR="00C56EA2" w:rsidRDefault="00C56EA2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230853AF" wp14:editId="117F1AA6">
                <wp:extent cx="925304" cy="885825"/>
                <wp:effectExtent l="0" t="0" r="8255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karatekin-kucu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43" cy="882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2" w:type="dxa"/>
          <w:vAlign w:val="bottom"/>
        </w:tcPr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  <w:r>
            <w:t>T.C.</w:t>
          </w:r>
        </w:p>
        <w:p w:rsidR="009E2B2C" w:rsidRDefault="009E2B2C" w:rsidP="009E2B2C">
          <w:pPr>
            <w:jc w:val="center"/>
          </w:pPr>
          <w:r>
            <w:t>ÇANKIRI KARATEKİN ÜNİVERSİTESİ</w:t>
          </w:r>
        </w:p>
        <w:p w:rsidR="009E2B2C" w:rsidRDefault="001864F4" w:rsidP="009E2B2C">
          <w:pPr>
            <w:jc w:val="center"/>
          </w:pPr>
          <w:r>
            <w:t>Sosyal Bilimler Enstitüsü</w:t>
          </w:r>
          <w:r w:rsidR="00901BA3">
            <w:t xml:space="preserve"> Müdürlüğü</w:t>
          </w:r>
        </w:p>
        <w:p w:rsidR="00C56EA2" w:rsidRDefault="00C56EA2" w:rsidP="009E2B2C">
          <w:pPr>
            <w:pStyle w:val="stbilgi"/>
            <w:jc w:val="center"/>
          </w:pPr>
        </w:p>
      </w:tc>
      <w:tc>
        <w:tcPr>
          <w:tcW w:w="1466" w:type="dxa"/>
        </w:tcPr>
        <w:p w:rsidR="00C56EA2" w:rsidRDefault="00C56EA2" w:rsidP="00C56EA2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inline distT="0" distB="0" distL="0" distR="0" wp14:anchorId="542DFD03" wp14:editId="03504A77">
                <wp:extent cx="861261" cy="962585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sb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5305" cy="967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14B76" w:rsidRDefault="00F14B7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sTC2NDUzNrQwNzFV0lEKTi0uzszPAykwrAUAyzVTQywAAAA="/>
  </w:docVars>
  <w:rsids>
    <w:rsidRoot w:val="002C0764"/>
    <w:rsid w:val="001864F4"/>
    <w:rsid w:val="002C0764"/>
    <w:rsid w:val="00352AF4"/>
    <w:rsid w:val="0044118E"/>
    <w:rsid w:val="0050703B"/>
    <w:rsid w:val="00555378"/>
    <w:rsid w:val="005B05C5"/>
    <w:rsid w:val="005B725D"/>
    <w:rsid w:val="005F3748"/>
    <w:rsid w:val="00666264"/>
    <w:rsid w:val="006C5AF4"/>
    <w:rsid w:val="00805E10"/>
    <w:rsid w:val="00843515"/>
    <w:rsid w:val="008D49F2"/>
    <w:rsid w:val="00901BA3"/>
    <w:rsid w:val="00990D1C"/>
    <w:rsid w:val="009D4A6E"/>
    <w:rsid w:val="009E2B2C"/>
    <w:rsid w:val="00AD68EE"/>
    <w:rsid w:val="00C56EA2"/>
    <w:rsid w:val="00DA344C"/>
    <w:rsid w:val="00F1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Ünal</cp:lastModifiedBy>
  <cp:revision>2</cp:revision>
  <dcterms:created xsi:type="dcterms:W3CDTF">2022-02-08T07:34:00Z</dcterms:created>
  <dcterms:modified xsi:type="dcterms:W3CDTF">2022-02-08T07:34:00Z</dcterms:modified>
</cp:coreProperties>
</file>